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BE39C" w14:textId="407BC045" w:rsidR="0093080A" w:rsidRDefault="006643FC" w:rsidP="006643FC">
      <w:pPr>
        <w:pStyle w:val="Title"/>
        <w:jc w:val="center"/>
        <w:rPr>
          <w:lang w:val="en-US"/>
        </w:rPr>
      </w:pPr>
      <w:r w:rsidRPr="006643FC">
        <w:rPr>
          <w:lang w:val="en-US"/>
        </w:rPr>
        <w:t>MLSL2 Hands-on Assignment</w:t>
      </w:r>
    </w:p>
    <w:p w14:paraId="32B6A899" w14:textId="4351EAF2" w:rsidR="00046437" w:rsidRPr="00046437" w:rsidRDefault="00046437" w:rsidP="00046437">
      <w:pPr>
        <w:jc w:val="center"/>
        <w:rPr>
          <w:i/>
          <w:iCs/>
          <w:sz w:val="32"/>
          <w:szCs w:val="32"/>
          <w:lang w:val="en-US"/>
        </w:rPr>
      </w:pPr>
      <w:r w:rsidRPr="00046437">
        <w:rPr>
          <w:i/>
          <w:iCs/>
          <w:sz w:val="32"/>
          <w:szCs w:val="32"/>
          <w:lang w:val="en-US"/>
        </w:rPr>
        <w:t>Batch 14</w:t>
      </w:r>
    </w:p>
    <w:p w14:paraId="2F093BD1" w14:textId="77777777" w:rsidR="00046437" w:rsidRDefault="00046437" w:rsidP="006643FC">
      <w:pPr>
        <w:rPr>
          <w:b/>
          <w:bCs/>
          <w:sz w:val="32"/>
          <w:szCs w:val="32"/>
          <w:u w:val="single"/>
          <w:lang w:val="en-US"/>
        </w:rPr>
      </w:pPr>
    </w:p>
    <w:p w14:paraId="668BE417" w14:textId="38AF1018" w:rsidR="006643FC" w:rsidRPr="00590853" w:rsidRDefault="0095504C" w:rsidP="006643FC">
      <w:pPr>
        <w:rPr>
          <w:b/>
          <w:bCs/>
          <w:sz w:val="32"/>
          <w:szCs w:val="32"/>
          <w:u w:val="single"/>
          <w:lang w:val="en-US"/>
        </w:rPr>
      </w:pPr>
      <w:r w:rsidRPr="00590853">
        <w:rPr>
          <w:b/>
          <w:bCs/>
          <w:sz w:val="32"/>
          <w:szCs w:val="32"/>
          <w:u w:val="single"/>
          <w:lang w:val="en-US"/>
        </w:rPr>
        <w:t>Instructions:</w:t>
      </w:r>
    </w:p>
    <w:p w14:paraId="686F695B" w14:textId="0157892D" w:rsidR="00210E8E" w:rsidRDefault="00210E8E" w:rsidP="00210E8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There are five questions</w:t>
      </w:r>
    </w:p>
    <w:p w14:paraId="1636430A" w14:textId="2377493E" w:rsidR="00210E8E" w:rsidRDefault="00210E8E" w:rsidP="00210E8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Each question carries 20 points.</w:t>
      </w:r>
    </w:p>
    <w:p w14:paraId="5BD66AAE" w14:textId="77777777" w:rsidR="00210E8E" w:rsidRPr="00210E8E" w:rsidRDefault="00210E8E" w:rsidP="00210E8E">
      <w:pPr>
        <w:rPr>
          <w:lang w:val="en-US"/>
        </w:rPr>
      </w:pPr>
    </w:p>
    <w:p w14:paraId="71E6E66E" w14:textId="4C8B0EAB" w:rsidR="0096193C" w:rsidRDefault="0096193C" w:rsidP="0096193C">
      <w:pPr>
        <w:pStyle w:val="ListParagraph"/>
        <w:numPr>
          <w:ilvl w:val="0"/>
          <w:numId w:val="2"/>
        </w:num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Fisher Discriminant</w:t>
      </w:r>
    </w:p>
    <w:p w14:paraId="72802EC6" w14:textId="4DAB5711" w:rsidR="00564603" w:rsidRPr="000354D3" w:rsidRDefault="0096193C" w:rsidP="00564603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Dataset: </w:t>
      </w:r>
      <w:hyperlink r:id="rId5" w:history="1">
        <w:r w:rsidR="00564603" w:rsidRPr="000354D3">
          <w:rPr>
            <w:rStyle w:val="Hyperlink"/>
            <w:sz w:val="22"/>
            <w:szCs w:val="22"/>
            <w:lang w:val="en-US"/>
          </w:rPr>
          <w:t>https://www.kaggle.com/c/digit-recognizer</w:t>
        </w:r>
      </w:hyperlink>
    </w:p>
    <w:p w14:paraId="6FF9DFEF" w14:textId="5BFAAE23" w:rsidR="00564603" w:rsidRPr="000354D3" w:rsidRDefault="00564603" w:rsidP="00564603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For every pair of classes (0, 1), (0, 9), …, (8, 9)</w:t>
      </w:r>
    </w:p>
    <w:p w14:paraId="3AF76D80" w14:textId="53BF0E96" w:rsidR="00564603" w:rsidRPr="000354D3" w:rsidRDefault="00564603" w:rsidP="00564603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Compute the Fisher Discriminant of each pixel (feature)</w:t>
      </w:r>
    </w:p>
    <w:p w14:paraId="5425CDAE" w14:textId="77777777" w:rsidR="00584515" w:rsidRPr="000354D3" w:rsidRDefault="00564603" w:rsidP="00584515">
      <w:pPr>
        <w:pStyle w:val="ListParagraph"/>
        <w:numPr>
          <w:ilvl w:val="1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Note that some of the pixels might have a zero denominator </w:t>
      </w:r>
    </w:p>
    <w:p w14:paraId="639F799D" w14:textId="7CB04BDA" w:rsidR="00564603" w:rsidRPr="000354D3" w:rsidRDefault="004D7595" w:rsidP="00584515">
      <w:pPr>
        <w:pStyle w:val="ListParagraph"/>
        <w:numPr>
          <w:ilvl w:val="1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T</w:t>
      </w:r>
      <w:r w:rsidR="00564603" w:rsidRPr="000354D3">
        <w:rPr>
          <w:sz w:val="22"/>
          <w:szCs w:val="22"/>
          <w:lang w:val="en-US"/>
        </w:rPr>
        <w:t>reat that as 0 Fisher</w:t>
      </w:r>
    </w:p>
    <w:p w14:paraId="23C4F6BA" w14:textId="44ABD73A" w:rsidR="00564603" w:rsidRPr="000354D3" w:rsidRDefault="00564603" w:rsidP="00564603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Normalize the remaining Fisher discriminant </w:t>
      </w:r>
      <w:r w:rsidR="00812D8C" w:rsidRPr="000354D3">
        <w:rPr>
          <w:sz w:val="22"/>
          <w:szCs w:val="22"/>
          <w:lang w:val="en-US"/>
        </w:rPr>
        <w:t>values</w:t>
      </w:r>
      <w:r w:rsidRPr="000354D3">
        <w:rPr>
          <w:sz w:val="22"/>
          <w:szCs w:val="22"/>
          <w:lang w:val="en-US"/>
        </w:rPr>
        <w:t xml:space="preserve"> from 0 to 1</w:t>
      </w:r>
    </w:p>
    <w:p w14:paraId="163E381B" w14:textId="4933A86B" w:rsidR="004B32AE" w:rsidRPr="000354D3" w:rsidRDefault="004B32AE" w:rsidP="00564603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Draw the </w:t>
      </w:r>
      <w:r w:rsidR="00812D8C" w:rsidRPr="000354D3">
        <w:rPr>
          <w:sz w:val="22"/>
          <w:szCs w:val="22"/>
          <w:lang w:val="en-US"/>
        </w:rPr>
        <w:t xml:space="preserve">Fisher </w:t>
      </w:r>
      <w:r w:rsidRPr="000354D3">
        <w:rPr>
          <w:sz w:val="22"/>
          <w:szCs w:val="22"/>
          <w:lang w:val="en-US"/>
        </w:rPr>
        <w:t>images of each of the pairs of classes</w:t>
      </w:r>
    </w:p>
    <w:p w14:paraId="0DBE9954" w14:textId="1DDA89F5" w:rsidR="0096193C" w:rsidRDefault="00584515" w:rsidP="000354D3">
      <w:pPr>
        <w:pStyle w:val="ListParagraph"/>
        <w:numPr>
          <w:ilvl w:val="0"/>
          <w:numId w:val="6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See how they make sense (</w:t>
      </w:r>
      <w:proofErr w:type="gramStart"/>
      <w:r w:rsidRPr="000354D3">
        <w:rPr>
          <w:sz w:val="22"/>
          <w:szCs w:val="22"/>
          <w:lang w:val="en-US"/>
        </w:rPr>
        <w:t>e.g.</w:t>
      </w:r>
      <w:proofErr w:type="gramEnd"/>
      <w:r w:rsidRPr="000354D3">
        <w:rPr>
          <w:sz w:val="22"/>
          <w:szCs w:val="22"/>
          <w:lang w:val="en-US"/>
        </w:rPr>
        <w:t xml:space="preserve"> Class (0, 1), (3, 5), (4, 6)). </w:t>
      </w:r>
    </w:p>
    <w:p w14:paraId="63EB2C1B" w14:textId="77777777" w:rsidR="000354D3" w:rsidRPr="000354D3" w:rsidRDefault="000354D3" w:rsidP="000354D3">
      <w:pPr>
        <w:pStyle w:val="ListParagraph"/>
        <w:rPr>
          <w:sz w:val="22"/>
          <w:szCs w:val="22"/>
          <w:lang w:val="en-US"/>
        </w:rPr>
      </w:pPr>
    </w:p>
    <w:p w14:paraId="70D18284" w14:textId="56DCDBBE" w:rsidR="0096193C" w:rsidRDefault="0096193C" w:rsidP="0096193C">
      <w:pPr>
        <w:pStyle w:val="ListParagraph"/>
        <w:numPr>
          <w:ilvl w:val="0"/>
          <w:numId w:val="2"/>
        </w:numPr>
        <w:rPr>
          <w:b/>
          <w:bCs/>
          <w:sz w:val="32"/>
          <w:szCs w:val="32"/>
          <w:lang w:val="en-US"/>
        </w:rPr>
      </w:pPr>
      <w:proofErr w:type="spellStart"/>
      <w:r>
        <w:rPr>
          <w:b/>
          <w:bCs/>
          <w:sz w:val="32"/>
          <w:szCs w:val="32"/>
          <w:lang w:val="en-US"/>
        </w:rPr>
        <w:t>kNN</w:t>
      </w:r>
      <w:proofErr w:type="spellEnd"/>
      <w:r>
        <w:rPr>
          <w:b/>
          <w:bCs/>
          <w:sz w:val="32"/>
          <w:szCs w:val="32"/>
          <w:lang w:val="en-US"/>
        </w:rPr>
        <w:t xml:space="preserve"> and </w:t>
      </w:r>
      <w:proofErr w:type="spellStart"/>
      <w:r>
        <w:rPr>
          <w:b/>
          <w:bCs/>
          <w:sz w:val="32"/>
          <w:szCs w:val="32"/>
          <w:lang w:val="en-US"/>
        </w:rPr>
        <w:t>Parzen</w:t>
      </w:r>
      <w:proofErr w:type="spellEnd"/>
      <w:r>
        <w:rPr>
          <w:b/>
          <w:bCs/>
          <w:sz w:val="32"/>
          <w:szCs w:val="32"/>
          <w:lang w:val="en-US"/>
        </w:rPr>
        <w:t xml:space="preserve"> Window Classifier</w:t>
      </w:r>
    </w:p>
    <w:p w14:paraId="3088E84E" w14:textId="77777777" w:rsidR="0096193C" w:rsidRPr="000354D3" w:rsidRDefault="0096193C" w:rsidP="0096193C">
      <w:pPr>
        <w:pStyle w:val="ListParagraph"/>
        <w:numPr>
          <w:ilvl w:val="0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Dataset: </w:t>
      </w:r>
      <w:hyperlink r:id="rId6" w:history="1">
        <w:r w:rsidRPr="000354D3">
          <w:rPr>
            <w:rStyle w:val="Hyperlink"/>
            <w:sz w:val="22"/>
            <w:szCs w:val="22"/>
            <w:lang w:val="en-US"/>
          </w:rPr>
          <w:t>https://www.kaggle.com/nishan192/letterrecognition-using-svm</w:t>
        </w:r>
      </w:hyperlink>
    </w:p>
    <w:p w14:paraId="0F44D6F9" w14:textId="77777777" w:rsidR="0096193C" w:rsidRPr="000354D3" w:rsidRDefault="0096193C" w:rsidP="0096193C">
      <w:pPr>
        <w:pStyle w:val="ListParagraph"/>
        <w:numPr>
          <w:ilvl w:val="0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Sample 70% training and 30% test data from each class.</w:t>
      </w:r>
    </w:p>
    <w:p w14:paraId="3A973BC6" w14:textId="77777777" w:rsidR="0096193C" w:rsidRPr="000354D3" w:rsidRDefault="0096193C" w:rsidP="0096193C">
      <w:pPr>
        <w:pStyle w:val="ListParagraph"/>
        <w:numPr>
          <w:ilvl w:val="0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Plot the training and test accuracy of k-NN classifier as a function of </w:t>
      </w:r>
    </w:p>
    <w:p w14:paraId="5EF7D1BE" w14:textId="4E2D4AB1" w:rsidR="0096193C" w:rsidRPr="000354D3" w:rsidRDefault="0096193C" w:rsidP="0096193C">
      <w:pPr>
        <w:pStyle w:val="ListParagraph"/>
        <w:numPr>
          <w:ilvl w:val="1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k = 1 to 15</w:t>
      </w:r>
    </w:p>
    <w:p w14:paraId="64364435" w14:textId="77777777" w:rsidR="0096193C" w:rsidRPr="000354D3" w:rsidRDefault="0096193C" w:rsidP="0096193C">
      <w:pPr>
        <w:pStyle w:val="ListParagraph"/>
        <w:numPr>
          <w:ilvl w:val="0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Plot the training and test accuracy of </w:t>
      </w:r>
      <w:proofErr w:type="spellStart"/>
      <w:r w:rsidRPr="000354D3">
        <w:rPr>
          <w:sz w:val="22"/>
          <w:szCs w:val="22"/>
          <w:lang w:val="en-US"/>
        </w:rPr>
        <w:t>Parzen</w:t>
      </w:r>
      <w:proofErr w:type="spellEnd"/>
      <w:r w:rsidRPr="000354D3">
        <w:rPr>
          <w:sz w:val="22"/>
          <w:szCs w:val="22"/>
          <w:lang w:val="en-US"/>
        </w:rPr>
        <w:t xml:space="preserve"> window classifier as a function of sigma</w:t>
      </w:r>
    </w:p>
    <w:p w14:paraId="10E38B76" w14:textId="5DD0FA5E" w:rsidR="0096193C" w:rsidRPr="000354D3" w:rsidRDefault="0096193C" w:rsidP="0096193C">
      <w:pPr>
        <w:pStyle w:val="ListParagraph"/>
        <w:numPr>
          <w:ilvl w:val="1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sigma = 1 to 10 in increments of 1</w:t>
      </w:r>
    </w:p>
    <w:p w14:paraId="1B178838" w14:textId="714157AD" w:rsidR="0096193C" w:rsidRDefault="00812D8C" w:rsidP="0096193C">
      <w:pPr>
        <w:pStyle w:val="ListParagraph"/>
        <w:numPr>
          <w:ilvl w:val="0"/>
          <w:numId w:val="5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Comment on the “Sweet Spot” where the complexity is “just right”</w:t>
      </w:r>
    </w:p>
    <w:p w14:paraId="72CD68F4" w14:textId="77777777" w:rsidR="000354D3" w:rsidRPr="000354D3" w:rsidRDefault="000354D3" w:rsidP="000354D3">
      <w:pPr>
        <w:pStyle w:val="ListParagraph"/>
        <w:rPr>
          <w:sz w:val="22"/>
          <w:szCs w:val="22"/>
          <w:lang w:val="en-US"/>
        </w:rPr>
      </w:pPr>
    </w:p>
    <w:p w14:paraId="559AB67E" w14:textId="0FE3393D" w:rsidR="006643FC" w:rsidRPr="006643FC" w:rsidRDefault="006643FC" w:rsidP="006643FC">
      <w:pPr>
        <w:pStyle w:val="ListParagraph"/>
        <w:numPr>
          <w:ilvl w:val="0"/>
          <w:numId w:val="2"/>
        </w:numPr>
        <w:rPr>
          <w:b/>
          <w:bCs/>
          <w:sz w:val="32"/>
          <w:szCs w:val="32"/>
          <w:lang w:val="en-US"/>
        </w:rPr>
      </w:pPr>
      <w:r w:rsidRPr="006643FC">
        <w:rPr>
          <w:b/>
          <w:bCs/>
          <w:sz w:val="32"/>
          <w:szCs w:val="32"/>
          <w:lang w:val="en-US"/>
        </w:rPr>
        <w:t>Support Vector Machines</w:t>
      </w:r>
      <w:r>
        <w:rPr>
          <w:b/>
          <w:bCs/>
          <w:sz w:val="32"/>
          <w:szCs w:val="32"/>
          <w:lang w:val="en-US"/>
        </w:rPr>
        <w:t xml:space="preserve"> – 1 vs Rest</w:t>
      </w:r>
    </w:p>
    <w:p w14:paraId="3032A688" w14:textId="1704D132" w:rsidR="006643FC" w:rsidRPr="000354D3" w:rsidRDefault="006643FC" w:rsidP="006643FC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Dataset: </w:t>
      </w:r>
      <w:hyperlink r:id="rId7" w:history="1">
        <w:r w:rsidRPr="000354D3">
          <w:rPr>
            <w:rStyle w:val="Hyperlink"/>
            <w:sz w:val="22"/>
            <w:szCs w:val="22"/>
            <w:lang w:val="en-US"/>
          </w:rPr>
          <w:t>https://www.kaggle.com/nishan192/letterrecognition-using-svm</w:t>
        </w:r>
      </w:hyperlink>
    </w:p>
    <w:p w14:paraId="2EACEEEE" w14:textId="146D0A95" w:rsidR="00205209" w:rsidRPr="000354D3" w:rsidRDefault="00205209" w:rsidP="006643FC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Sample 70% training and 30% test </w:t>
      </w:r>
      <w:r w:rsidR="00C7116B" w:rsidRPr="000354D3">
        <w:rPr>
          <w:sz w:val="22"/>
          <w:szCs w:val="22"/>
          <w:lang w:val="en-US"/>
        </w:rPr>
        <w:t>dat</w:t>
      </w:r>
      <w:r w:rsidR="005B0F38" w:rsidRPr="000354D3">
        <w:rPr>
          <w:sz w:val="22"/>
          <w:szCs w:val="22"/>
          <w:lang w:val="en-US"/>
        </w:rPr>
        <w:t>a from each class.</w:t>
      </w:r>
    </w:p>
    <w:p w14:paraId="4065484D" w14:textId="63A79285" w:rsidR="00205209" w:rsidRPr="000354D3" w:rsidRDefault="006643FC" w:rsidP="006643FC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Write an SVM classifier to build a 1-vs-rest classifier for each class. </w:t>
      </w:r>
    </w:p>
    <w:p w14:paraId="1BE4DCC1" w14:textId="5BC3FF22" w:rsidR="006643FC" w:rsidRPr="000354D3" w:rsidRDefault="006643FC" w:rsidP="006643FC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lastRenderedPageBreak/>
        <w:t>Populate the following table</w:t>
      </w:r>
      <w:r w:rsidR="00CE76DF" w:rsidRPr="000354D3">
        <w:rPr>
          <w:sz w:val="22"/>
          <w:szCs w:val="22"/>
          <w:lang w:val="en-US"/>
        </w:rPr>
        <w:t xml:space="preserve"> (Test Accuracy)</w:t>
      </w:r>
    </w:p>
    <w:p w14:paraId="6AE71951" w14:textId="45FA1EAA" w:rsidR="006643FC" w:rsidRPr="000354D3" w:rsidRDefault="00E04E50" w:rsidP="006643FC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Comment on what</w:t>
      </w:r>
      <w:r w:rsidR="008E5EEE" w:rsidRPr="000354D3">
        <w:rPr>
          <w:sz w:val="22"/>
          <w:szCs w:val="22"/>
          <w:lang w:val="en-US"/>
        </w:rPr>
        <w:t>’</w:t>
      </w:r>
      <w:r w:rsidRPr="000354D3">
        <w:rPr>
          <w:sz w:val="22"/>
          <w:szCs w:val="22"/>
          <w:lang w:val="en-US"/>
        </w:rPr>
        <w:t xml:space="preserve">s going on as C increases </w:t>
      </w:r>
      <w:r w:rsidR="00DE3404" w:rsidRPr="000354D3">
        <w:rPr>
          <w:sz w:val="22"/>
          <w:szCs w:val="22"/>
          <w:lang w:val="en-US"/>
        </w:rPr>
        <w:t xml:space="preserve">for Linear models </w:t>
      </w:r>
    </w:p>
    <w:p w14:paraId="3A6D07C4" w14:textId="77777777" w:rsidR="002D3F14" w:rsidRPr="000354D3" w:rsidRDefault="00DE3404" w:rsidP="006643FC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Comment on what’s going on as Kernel goes from </w:t>
      </w:r>
    </w:p>
    <w:p w14:paraId="27773B66" w14:textId="1FFF876C" w:rsidR="00DE3404" w:rsidRPr="000354D3" w:rsidRDefault="002D3F14" w:rsidP="002D3F14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L</w:t>
      </w:r>
      <w:r w:rsidR="00DE3404" w:rsidRPr="000354D3">
        <w:rPr>
          <w:sz w:val="22"/>
          <w:szCs w:val="22"/>
          <w:lang w:val="en-US"/>
        </w:rPr>
        <w:t>inear, Polynomial, and RBF for C = 5</w:t>
      </w:r>
    </w:p>
    <w:p w14:paraId="28FB0FBB" w14:textId="77777777" w:rsidR="00391C69" w:rsidRPr="00391C69" w:rsidRDefault="00391C69" w:rsidP="00391C69">
      <w:pPr>
        <w:ind w:left="1080"/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09"/>
        <w:gridCol w:w="889"/>
        <w:gridCol w:w="843"/>
        <w:gridCol w:w="979"/>
        <w:gridCol w:w="1479"/>
        <w:gridCol w:w="1557"/>
        <w:gridCol w:w="971"/>
      </w:tblGrid>
      <w:tr w:rsidR="008E5EEE" w14:paraId="3E99FF16" w14:textId="1BF0F228" w:rsidTr="00DE3404">
        <w:trPr>
          <w:jc w:val="center"/>
        </w:trPr>
        <w:tc>
          <w:tcPr>
            <w:tcW w:w="1109" w:type="dxa"/>
          </w:tcPr>
          <w:p w14:paraId="31F10513" w14:textId="282BB3D2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>Target Class</w:t>
            </w:r>
          </w:p>
        </w:tc>
        <w:tc>
          <w:tcPr>
            <w:tcW w:w="889" w:type="dxa"/>
          </w:tcPr>
          <w:p w14:paraId="065C7835" w14:textId="7EBD5574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>Linear (C = 1)</w:t>
            </w:r>
          </w:p>
        </w:tc>
        <w:tc>
          <w:tcPr>
            <w:tcW w:w="843" w:type="dxa"/>
          </w:tcPr>
          <w:p w14:paraId="247C359D" w14:textId="482ACB14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>Linear (C = 5)</w:t>
            </w:r>
          </w:p>
        </w:tc>
        <w:tc>
          <w:tcPr>
            <w:tcW w:w="979" w:type="dxa"/>
          </w:tcPr>
          <w:p w14:paraId="4C218FE4" w14:textId="26852CAF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>Linear (C = 10)</w:t>
            </w:r>
          </w:p>
        </w:tc>
        <w:tc>
          <w:tcPr>
            <w:tcW w:w="1479" w:type="dxa"/>
          </w:tcPr>
          <w:p w14:paraId="3AA6BFB4" w14:textId="402333AD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>Polynomial</w:t>
            </w:r>
          </w:p>
          <w:p w14:paraId="20A5AE5C" w14:textId="16BBC41C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 xml:space="preserve">(d = </w:t>
            </w:r>
            <w:r>
              <w:rPr>
                <w:b/>
                <w:bCs/>
                <w:lang w:val="en-US"/>
              </w:rPr>
              <w:t>2</w:t>
            </w:r>
            <w:r w:rsidR="00191E56">
              <w:rPr>
                <w:b/>
                <w:bCs/>
                <w:lang w:val="en-US"/>
              </w:rPr>
              <w:t>, C = 5</w:t>
            </w:r>
            <w:r w:rsidRPr="006D7C81">
              <w:rPr>
                <w:b/>
                <w:bCs/>
                <w:lang w:val="en-US"/>
              </w:rPr>
              <w:t>)</w:t>
            </w:r>
          </w:p>
        </w:tc>
        <w:tc>
          <w:tcPr>
            <w:tcW w:w="1557" w:type="dxa"/>
          </w:tcPr>
          <w:p w14:paraId="47AA1905" w14:textId="77777777" w:rsidR="008E5EEE" w:rsidRDefault="008E5EEE" w:rsidP="006D7C8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Polynomial </w:t>
            </w:r>
          </w:p>
          <w:p w14:paraId="621DCB3E" w14:textId="31AD3B87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(d = 3</w:t>
            </w:r>
            <w:r w:rsidR="00191E56">
              <w:rPr>
                <w:b/>
                <w:bCs/>
                <w:lang w:val="en-US"/>
              </w:rPr>
              <w:t>, C = 5</w:t>
            </w:r>
            <w:r>
              <w:rPr>
                <w:b/>
                <w:bCs/>
                <w:lang w:val="en-US"/>
              </w:rPr>
              <w:t>)</w:t>
            </w:r>
          </w:p>
        </w:tc>
        <w:tc>
          <w:tcPr>
            <w:tcW w:w="971" w:type="dxa"/>
          </w:tcPr>
          <w:p w14:paraId="5DB5A4F6" w14:textId="6BD193BE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>RBF</w:t>
            </w:r>
          </w:p>
          <w:p w14:paraId="0586B304" w14:textId="5BC0E0F8" w:rsidR="008E5EEE" w:rsidRPr="006D7C81" w:rsidRDefault="008E5EEE" w:rsidP="006D7C81">
            <w:pPr>
              <w:jc w:val="center"/>
              <w:rPr>
                <w:b/>
                <w:bCs/>
                <w:lang w:val="en-US"/>
              </w:rPr>
            </w:pPr>
            <w:r w:rsidRPr="006D7C81">
              <w:rPr>
                <w:b/>
                <w:bCs/>
                <w:lang w:val="en-US"/>
              </w:rPr>
              <w:t xml:space="preserve">(C = </w:t>
            </w:r>
            <w:r>
              <w:rPr>
                <w:b/>
                <w:bCs/>
                <w:lang w:val="en-US"/>
              </w:rPr>
              <w:t>5</w:t>
            </w:r>
            <w:r w:rsidRPr="006D7C81">
              <w:rPr>
                <w:b/>
                <w:bCs/>
                <w:lang w:val="en-US"/>
              </w:rPr>
              <w:t>)</w:t>
            </w:r>
          </w:p>
        </w:tc>
      </w:tr>
      <w:tr w:rsidR="008E5EEE" w14:paraId="249091EC" w14:textId="1B8E42B3" w:rsidTr="00DE3404">
        <w:trPr>
          <w:jc w:val="center"/>
        </w:trPr>
        <w:tc>
          <w:tcPr>
            <w:tcW w:w="1109" w:type="dxa"/>
          </w:tcPr>
          <w:p w14:paraId="34DBBFFE" w14:textId="00239CBA" w:rsidR="008E5EEE" w:rsidRDefault="008E5EEE" w:rsidP="006D7C8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889" w:type="dxa"/>
          </w:tcPr>
          <w:p w14:paraId="6D61344F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843" w:type="dxa"/>
          </w:tcPr>
          <w:p w14:paraId="4520AE04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9" w:type="dxa"/>
          </w:tcPr>
          <w:p w14:paraId="11C097E9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479" w:type="dxa"/>
          </w:tcPr>
          <w:p w14:paraId="295FE09B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557" w:type="dxa"/>
          </w:tcPr>
          <w:p w14:paraId="3E197AE6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1" w:type="dxa"/>
          </w:tcPr>
          <w:p w14:paraId="3BA180E1" w14:textId="2C0B0708" w:rsidR="008E5EEE" w:rsidRDefault="008E5EEE" w:rsidP="006643FC">
            <w:pPr>
              <w:rPr>
                <w:lang w:val="en-US"/>
              </w:rPr>
            </w:pPr>
          </w:p>
        </w:tc>
      </w:tr>
      <w:tr w:rsidR="008E5EEE" w14:paraId="1E595CE3" w14:textId="3DDA05E4" w:rsidTr="00DE3404">
        <w:trPr>
          <w:jc w:val="center"/>
        </w:trPr>
        <w:tc>
          <w:tcPr>
            <w:tcW w:w="1109" w:type="dxa"/>
          </w:tcPr>
          <w:p w14:paraId="593AE120" w14:textId="71404171" w:rsidR="008E5EEE" w:rsidRDefault="008E5EEE" w:rsidP="006D7C8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889" w:type="dxa"/>
          </w:tcPr>
          <w:p w14:paraId="42DB7306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843" w:type="dxa"/>
          </w:tcPr>
          <w:p w14:paraId="77D88451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9" w:type="dxa"/>
          </w:tcPr>
          <w:p w14:paraId="48592125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479" w:type="dxa"/>
          </w:tcPr>
          <w:p w14:paraId="3409874B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557" w:type="dxa"/>
          </w:tcPr>
          <w:p w14:paraId="179074F0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1" w:type="dxa"/>
          </w:tcPr>
          <w:p w14:paraId="7020C09C" w14:textId="728C9DD9" w:rsidR="008E5EEE" w:rsidRDefault="008E5EEE" w:rsidP="006643FC">
            <w:pPr>
              <w:rPr>
                <w:lang w:val="en-US"/>
              </w:rPr>
            </w:pPr>
          </w:p>
        </w:tc>
      </w:tr>
      <w:tr w:rsidR="008E5EEE" w14:paraId="52760065" w14:textId="338A1722" w:rsidTr="00DE3404">
        <w:trPr>
          <w:jc w:val="center"/>
        </w:trPr>
        <w:tc>
          <w:tcPr>
            <w:tcW w:w="1109" w:type="dxa"/>
          </w:tcPr>
          <w:p w14:paraId="654D3F23" w14:textId="504FA70D" w:rsidR="008E5EEE" w:rsidRDefault="008E5EEE" w:rsidP="006D7C8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</w:tc>
        <w:tc>
          <w:tcPr>
            <w:tcW w:w="889" w:type="dxa"/>
          </w:tcPr>
          <w:p w14:paraId="5F7C1747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843" w:type="dxa"/>
          </w:tcPr>
          <w:p w14:paraId="3695D868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9" w:type="dxa"/>
          </w:tcPr>
          <w:p w14:paraId="2D9BF0EA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479" w:type="dxa"/>
          </w:tcPr>
          <w:p w14:paraId="20021E77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557" w:type="dxa"/>
          </w:tcPr>
          <w:p w14:paraId="66C32591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1" w:type="dxa"/>
          </w:tcPr>
          <w:p w14:paraId="53A653EF" w14:textId="1BE2CC45" w:rsidR="008E5EEE" w:rsidRDefault="008E5EEE" w:rsidP="006643FC">
            <w:pPr>
              <w:rPr>
                <w:lang w:val="en-US"/>
              </w:rPr>
            </w:pPr>
          </w:p>
        </w:tc>
      </w:tr>
      <w:tr w:rsidR="008E5EEE" w14:paraId="73E8C9DE" w14:textId="2EEED6D6" w:rsidTr="00DE3404">
        <w:trPr>
          <w:jc w:val="center"/>
        </w:trPr>
        <w:tc>
          <w:tcPr>
            <w:tcW w:w="1109" w:type="dxa"/>
          </w:tcPr>
          <w:p w14:paraId="13FA1629" w14:textId="77777777" w:rsidR="008E5EEE" w:rsidRDefault="008E5EEE" w:rsidP="006D7C81">
            <w:pPr>
              <w:jc w:val="center"/>
              <w:rPr>
                <w:lang w:val="en-US"/>
              </w:rPr>
            </w:pPr>
          </w:p>
        </w:tc>
        <w:tc>
          <w:tcPr>
            <w:tcW w:w="889" w:type="dxa"/>
          </w:tcPr>
          <w:p w14:paraId="7C30D2D8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843" w:type="dxa"/>
          </w:tcPr>
          <w:p w14:paraId="7815B242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9" w:type="dxa"/>
          </w:tcPr>
          <w:p w14:paraId="73648FAD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479" w:type="dxa"/>
          </w:tcPr>
          <w:p w14:paraId="1280D8F2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557" w:type="dxa"/>
          </w:tcPr>
          <w:p w14:paraId="77A40E6E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1" w:type="dxa"/>
          </w:tcPr>
          <w:p w14:paraId="1BB48F82" w14:textId="678515D9" w:rsidR="008E5EEE" w:rsidRDefault="008E5EEE" w:rsidP="006643FC">
            <w:pPr>
              <w:rPr>
                <w:lang w:val="en-US"/>
              </w:rPr>
            </w:pPr>
          </w:p>
        </w:tc>
      </w:tr>
      <w:tr w:rsidR="008E5EEE" w14:paraId="1A02B862" w14:textId="78F237CE" w:rsidTr="00DE3404">
        <w:trPr>
          <w:jc w:val="center"/>
        </w:trPr>
        <w:tc>
          <w:tcPr>
            <w:tcW w:w="1109" w:type="dxa"/>
          </w:tcPr>
          <w:p w14:paraId="44954AC0" w14:textId="1AC87C5C" w:rsidR="008E5EEE" w:rsidRDefault="008E5EEE" w:rsidP="006D7C8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889" w:type="dxa"/>
          </w:tcPr>
          <w:p w14:paraId="2E618064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843" w:type="dxa"/>
          </w:tcPr>
          <w:p w14:paraId="6D875198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9" w:type="dxa"/>
          </w:tcPr>
          <w:p w14:paraId="7B52292E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479" w:type="dxa"/>
          </w:tcPr>
          <w:p w14:paraId="0EF1E3D9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1557" w:type="dxa"/>
          </w:tcPr>
          <w:p w14:paraId="52DDC375" w14:textId="77777777" w:rsidR="008E5EEE" w:rsidRDefault="008E5EEE" w:rsidP="006643FC">
            <w:pPr>
              <w:rPr>
                <w:lang w:val="en-US"/>
              </w:rPr>
            </w:pPr>
          </w:p>
        </w:tc>
        <w:tc>
          <w:tcPr>
            <w:tcW w:w="971" w:type="dxa"/>
          </w:tcPr>
          <w:p w14:paraId="7F53C1E8" w14:textId="6BCA81AD" w:rsidR="008E5EEE" w:rsidRDefault="008E5EEE" w:rsidP="006643FC">
            <w:pPr>
              <w:rPr>
                <w:lang w:val="en-US"/>
              </w:rPr>
            </w:pPr>
          </w:p>
        </w:tc>
      </w:tr>
    </w:tbl>
    <w:p w14:paraId="259BF1E7" w14:textId="28686C83" w:rsidR="00C7116B" w:rsidRDefault="00C7116B" w:rsidP="006643FC">
      <w:pPr>
        <w:rPr>
          <w:lang w:val="en-US"/>
        </w:rPr>
      </w:pPr>
    </w:p>
    <w:p w14:paraId="2D0A5277" w14:textId="20EA5B49" w:rsidR="006D7C81" w:rsidRPr="006643FC" w:rsidRDefault="006D7C81" w:rsidP="006D7C81">
      <w:pPr>
        <w:pStyle w:val="ListParagraph"/>
        <w:numPr>
          <w:ilvl w:val="0"/>
          <w:numId w:val="2"/>
        </w:numPr>
        <w:rPr>
          <w:b/>
          <w:bCs/>
          <w:sz w:val="32"/>
          <w:szCs w:val="32"/>
          <w:lang w:val="en-US"/>
        </w:rPr>
      </w:pPr>
      <w:r w:rsidRPr="006643FC">
        <w:rPr>
          <w:b/>
          <w:bCs/>
          <w:sz w:val="32"/>
          <w:szCs w:val="32"/>
          <w:lang w:val="en-US"/>
        </w:rPr>
        <w:t>Support Vector Machines</w:t>
      </w:r>
      <w:r>
        <w:rPr>
          <w:b/>
          <w:bCs/>
          <w:sz w:val="32"/>
          <w:szCs w:val="32"/>
          <w:lang w:val="en-US"/>
        </w:rPr>
        <w:t xml:space="preserve"> – Pair-wise Classifier</w:t>
      </w:r>
    </w:p>
    <w:p w14:paraId="000A588E" w14:textId="77777777" w:rsidR="006D7C81" w:rsidRPr="000354D3" w:rsidRDefault="006D7C81" w:rsidP="006D7C81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Dataset: </w:t>
      </w:r>
      <w:hyperlink r:id="rId8" w:history="1">
        <w:r w:rsidRPr="000354D3">
          <w:rPr>
            <w:rStyle w:val="Hyperlink"/>
            <w:sz w:val="22"/>
            <w:szCs w:val="22"/>
            <w:lang w:val="en-US"/>
          </w:rPr>
          <w:t>https://www.kaggle.com/nishan192/letterrecognition-using-svm</w:t>
        </w:r>
      </w:hyperlink>
    </w:p>
    <w:p w14:paraId="27F3F157" w14:textId="77777777" w:rsidR="006D7C81" w:rsidRPr="000354D3" w:rsidRDefault="006D7C81" w:rsidP="006D7C81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Sample 70% training and 30% test data from each class.</w:t>
      </w:r>
    </w:p>
    <w:p w14:paraId="547E6176" w14:textId="65C0BB91" w:rsidR="006D7C81" w:rsidRPr="000354D3" w:rsidRDefault="006D7C81" w:rsidP="006D7C81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 xml:space="preserve">Write an SVM classifier to build a </w:t>
      </w:r>
      <w:r w:rsidR="00370CB2" w:rsidRPr="000354D3">
        <w:rPr>
          <w:sz w:val="22"/>
          <w:szCs w:val="22"/>
          <w:lang w:val="en-US"/>
        </w:rPr>
        <w:t>pair-wise</w:t>
      </w:r>
      <w:r w:rsidRPr="000354D3">
        <w:rPr>
          <w:sz w:val="22"/>
          <w:szCs w:val="22"/>
          <w:lang w:val="en-US"/>
        </w:rPr>
        <w:t xml:space="preserve"> classifier for each class. </w:t>
      </w:r>
    </w:p>
    <w:p w14:paraId="0F6DBE97" w14:textId="470ADB04" w:rsidR="006D7C81" w:rsidRPr="000354D3" w:rsidRDefault="006D7C81" w:rsidP="006D7C81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Populate the following table (Test Accuracy)</w:t>
      </w:r>
      <w:r w:rsidR="00537816" w:rsidRPr="000354D3">
        <w:rPr>
          <w:sz w:val="22"/>
          <w:szCs w:val="22"/>
          <w:lang w:val="en-US"/>
        </w:rPr>
        <w:t xml:space="preserve"> – Linear (C = 5)</w:t>
      </w:r>
    </w:p>
    <w:p w14:paraId="0680FCE7" w14:textId="5EE7D848" w:rsidR="00023156" w:rsidRPr="000354D3" w:rsidRDefault="00023156" w:rsidP="006D7C81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0354D3">
        <w:rPr>
          <w:sz w:val="22"/>
          <w:szCs w:val="22"/>
          <w:lang w:val="en-US"/>
        </w:rPr>
        <w:t>Comment on which pair of classes are most similar and which are most different.</w:t>
      </w:r>
    </w:p>
    <w:p w14:paraId="00356EB7" w14:textId="77777777" w:rsidR="006D7C81" w:rsidRDefault="006D7C81" w:rsidP="006D7C81">
      <w:pPr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74"/>
        <w:gridCol w:w="1774"/>
        <w:gridCol w:w="843"/>
      </w:tblGrid>
      <w:tr w:rsidR="000354D3" w14:paraId="73F1FE62" w14:textId="77777777" w:rsidTr="000354D3">
        <w:trPr>
          <w:jc w:val="center"/>
        </w:trPr>
        <w:tc>
          <w:tcPr>
            <w:tcW w:w="1674" w:type="dxa"/>
          </w:tcPr>
          <w:p w14:paraId="1CE51D60" w14:textId="238B5C1A" w:rsidR="000354D3" w:rsidRPr="006D7C81" w:rsidRDefault="000354D3" w:rsidP="00F86C06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itive Class</w:t>
            </w:r>
          </w:p>
        </w:tc>
        <w:tc>
          <w:tcPr>
            <w:tcW w:w="1774" w:type="dxa"/>
          </w:tcPr>
          <w:p w14:paraId="1CA4BCE0" w14:textId="050CA6BF" w:rsidR="000354D3" w:rsidRPr="000354D3" w:rsidRDefault="000354D3" w:rsidP="00F86C06">
            <w:pPr>
              <w:jc w:val="center"/>
              <w:rPr>
                <w:b/>
                <w:bCs/>
                <w:lang w:val="en-US"/>
              </w:rPr>
            </w:pPr>
            <w:r w:rsidRPr="000354D3">
              <w:rPr>
                <w:b/>
                <w:bCs/>
                <w:lang w:val="en-US"/>
              </w:rPr>
              <w:t>Negative Class</w:t>
            </w:r>
          </w:p>
        </w:tc>
        <w:tc>
          <w:tcPr>
            <w:tcW w:w="843" w:type="dxa"/>
          </w:tcPr>
          <w:p w14:paraId="76EEACCC" w14:textId="16A9AE64" w:rsidR="000354D3" w:rsidRPr="00023156" w:rsidRDefault="000354D3" w:rsidP="00F86C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inear (C = 5)</w:t>
            </w:r>
          </w:p>
        </w:tc>
      </w:tr>
      <w:tr w:rsidR="000354D3" w14:paraId="1FACAD82" w14:textId="77777777" w:rsidTr="000354D3">
        <w:trPr>
          <w:jc w:val="center"/>
        </w:trPr>
        <w:tc>
          <w:tcPr>
            <w:tcW w:w="1674" w:type="dxa"/>
          </w:tcPr>
          <w:p w14:paraId="25B8F668" w14:textId="77777777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1774" w:type="dxa"/>
          </w:tcPr>
          <w:p w14:paraId="43D1B08C" w14:textId="51659EB0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843" w:type="dxa"/>
          </w:tcPr>
          <w:p w14:paraId="5E6ED09C" w14:textId="77777777" w:rsidR="000354D3" w:rsidRDefault="000354D3" w:rsidP="00F86C06">
            <w:pPr>
              <w:rPr>
                <w:lang w:val="en-US"/>
              </w:rPr>
            </w:pPr>
          </w:p>
        </w:tc>
      </w:tr>
      <w:tr w:rsidR="000354D3" w14:paraId="05719933" w14:textId="77777777" w:rsidTr="000354D3">
        <w:trPr>
          <w:jc w:val="center"/>
        </w:trPr>
        <w:tc>
          <w:tcPr>
            <w:tcW w:w="1674" w:type="dxa"/>
          </w:tcPr>
          <w:p w14:paraId="3E891F3B" w14:textId="7BE63F00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1774" w:type="dxa"/>
          </w:tcPr>
          <w:p w14:paraId="2D7FED75" w14:textId="4B0BCEAC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843" w:type="dxa"/>
          </w:tcPr>
          <w:p w14:paraId="1FC55EDF" w14:textId="77777777" w:rsidR="000354D3" w:rsidRDefault="000354D3" w:rsidP="00F86C06">
            <w:pPr>
              <w:rPr>
                <w:lang w:val="en-US"/>
              </w:rPr>
            </w:pPr>
          </w:p>
        </w:tc>
      </w:tr>
      <w:tr w:rsidR="000354D3" w14:paraId="07628F0C" w14:textId="77777777" w:rsidTr="000354D3">
        <w:trPr>
          <w:jc w:val="center"/>
        </w:trPr>
        <w:tc>
          <w:tcPr>
            <w:tcW w:w="1674" w:type="dxa"/>
          </w:tcPr>
          <w:p w14:paraId="720EDEEA" w14:textId="77777777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</w:tc>
        <w:tc>
          <w:tcPr>
            <w:tcW w:w="1774" w:type="dxa"/>
          </w:tcPr>
          <w:p w14:paraId="3F8AA959" w14:textId="77777777" w:rsidR="000354D3" w:rsidRDefault="000354D3" w:rsidP="000354D3">
            <w:pPr>
              <w:jc w:val="center"/>
              <w:rPr>
                <w:lang w:val="en-US"/>
              </w:rPr>
            </w:pPr>
          </w:p>
        </w:tc>
        <w:tc>
          <w:tcPr>
            <w:tcW w:w="843" w:type="dxa"/>
          </w:tcPr>
          <w:p w14:paraId="458F9C5D" w14:textId="77777777" w:rsidR="000354D3" w:rsidRDefault="000354D3" w:rsidP="00F86C06">
            <w:pPr>
              <w:rPr>
                <w:lang w:val="en-US"/>
              </w:rPr>
            </w:pPr>
          </w:p>
        </w:tc>
      </w:tr>
      <w:tr w:rsidR="000354D3" w14:paraId="564A3C89" w14:textId="77777777" w:rsidTr="000354D3">
        <w:trPr>
          <w:jc w:val="center"/>
        </w:trPr>
        <w:tc>
          <w:tcPr>
            <w:tcW w:w="1674" w:type="dxa"/>
          </w:tcPr>
          <w:p w14:paraId="6B1675C1" w14:textId="77777777" w:rsidR="000354D3" w:rsidRDefault="000354D3" w:rsidP="000354D3">
            <w:pPr>
              <w:jc w:val="center"/>
              <w:rPr>
                <w:lang w:val="en-US"/>
              </w:rPr>
            </w:pPr>
          </w:p>
        </w:tc>
        <w:tc>
          <w:tcPr>
            <w:tcW w:w="1774" w:type="dxa"/>
          </w:tcPr>
          <w:p w14:paraId="57B0685F" w14:textId="77777777" w:rsidR="000354D3" w:rsidRDefault="000354D3" w:rsidP="000354D3">
            <w:pPr>
              <w:jc w:val="center"/>
              <w:rPr>
                <w:lang w:val="en-US"/>
              </w:rPr>
            </w:pPr>
          </w:p>
        </w:tc>
        <w:tc>
          <w:tcPr>
            <w:tcW w:w="843" w:type="dxa"/>
          </w:tcPr>
          <w:p w14:paraId="25A0D6B6" w14:textId="77777777" w:rsidR="000354D3" w:rsidRDefault="000354D3" w:rsidP="00F86C06">
            <w:pPr>
              <w:rPr>
                <w:lang w:val="en-US"/>
              </w:rPr>
            </w:pPr>
          </w:p>
        </w:tc>
      </w:tr>
      <w:tr w:rsidR="000354D3" w14:paraId="43B6DE27" w14:textId="77777777" w:rsidTr="000354D3">
        <w:trPr>
          <w:jc w:val="center"/>
        </w:trPr>
        <w:tc>
          <w:tcPr>
            <w:tcW w:w="1674" w:type="dxa"/>
          </w:tcPr>
          <w:p w14:paraId="79013DF1" w14:textId="0958DE89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1774" w:type="dxa"/>
          </w:tcPr>
          <w:p w14:paraId="3FB22F27" w14:textId="315DDDF3" w:rsidR="000354D3" w:rsidRDefault="000354D3" w:rsidP="000354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843" w:type="dxa"/>
          </w:tcPr>
          <w:p w14:paraId="31C7B486" w14:textId="77777777" w:rsidR="000354D3" w:rsidRDefault="000354D3" w:rsidP="00F86C06">
            <w:pPr>
              <w:rPr>
                <w:lang w:val="en-US"/>
              </w:rPr>
            </w:pPr>
          </w:p>
        </w:tc>
      </w:tr>
    </w:tbl>
    <w:p w14:paraId="5ADF8FBE" w14:textId="41F7EB0E" w:rsidR="00BF5D05" w:rsidRDefault="00BF5D05" w:rsidP="00BF5D05">
      <w:pPr>
        <w:rPr>
          <w:b/>
          <w:bCs/>
          <w:sz w:val="32"/>
          <w:szCs w:val="32"/>
          <w:lang w:val="en-US"/>
        </w:rPr>
      </w:pPr>
    </w:p>
    <w:p w14:paraId="58D427E0" w14:textId="14D40C0D" w:rsidR="000354D3" w:rsidRDefault="009E4B7D" w:rsidP="000354D3">
      <w:pPr>
        <w:pStyle w:val="ListParagraph"/>
        <w:numPr>
          <w:ilvl w:val="0"/>
          <w:numId w:val="2"/>
        </w:numPr>
        <w:ind w:left="284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Local Linear Regression</w:t>
      </w:r>
    </w:p>
    <w:p w14:paraId="1DEBC286" w14:textId="1309E16A" w:rsidR="005A7C69" w:rsidRDefault="005A7C69" w:rsidP="005A7C69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D96EFD">
        <w:rPr>
          <w:b/>
          <w:bCs/>
          <w:sz w:val="22"/>
          <w:szCs w:val="22"/>
          <w:lang w:val="en-US"/>
        </w:rPr>
        <w:t>Binary Search</w:t>
      </w:r>
      <w:r w:rsidRPr="00D96EFD">
        <w:rPr>
          <w:sz w:val="22"/>
          <w:szCs w:val="22"/>
          <w:lang w:val="en-US"/>
        </w:rPr>
        <w:t xml:space="preserve">: In Computer science when we </w:t>
      </w:r>
      <w:proofErr w:type="gramStart"/>
      <w:r w:rsidRPr="00D96EFD">
        <w:rPr>
          <w:sz w:val="22"/>
          <w:szCs w:val="22"/>
          <w:lang w:val="en-US"/>
        </w:rPr>
        <w:t>have to</w:t>
      </w:r>
      <w:proofErr w:type="gramEnd"/>
      <w:r w:rsidRPr="00D96EFD">
        <w:rPr>
          <w:sz w:val="22"/>
          <w:szCs w:val="22"/>
          <w:lang w:val="en-US"/>
        </w:rPr>
        <w:t xml:space="preserve"> search for an element in a “sorted” list</w:t>
      </w:r>
      <w:r w:rsidR="00D96EFD" w:rsidRPr="00D96EFD">
        <w:rPr>
          <w:sz w:val="22"/>
          <w:szCs w:val="22"/>
          <w:lang w:val="en-US"/>
        </w:rPr>
        <w:t xml:space="preserve"> we use binary search (</w:t>
      </w:r>
      <w:hyperlink r:id="rId9" w:history="1">
        <w:r w:rsidR="00D96EFD" w:rsidRPr="007A6772">
          <w:rPr>
            <w:rStyle w:val="Hyperlink"/>
            <w:sz w:val="22"/>
            <w:szCs w:val="22"/>
            <w:lang w:val="en-US"/>
          </w:rPr>
          <w:t>https://en.wikipedia.org/wiki/Binary_search_tree</w:t>
        </w:r>
      </w:hyperlink>
      <w:r w:rsidR="00D96EFD" w:rsidRPr="00D96EFD">
        <w:rPr>
          <w:sz w:val="22"/>
          <w:szCs w:val="22"/>
          <w:lang w:val="en-US"/>
        </w:rPr>
        <w:t>)</w:t>
      </w:r>
    </w:p>
    <w:p w14:paraId="4837C75E" w14:textId="0BFBC6B3" w:rsidR="00D96EFD" w:rsidRDefault="00D96EFD" w:rsidP="005A7C69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We will use a similar approach to develop a local-linear embedding in 1-D data</w:t>
      </w:r>
    </w:p>
    <w:p w14:paraId="55027CBF" w14:textId="073EFE11" w:rsidR="00D96EFD" w:rsidRDefault="00D96EFD" w:rsidP="00D96EFD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We will first take the full dataset and learn a “linear regression” model on it</w:t>
      </w:r>
    </w:p>
    <w:p w14:paraId="16A598FC" w14:textId="1E9F4C69" w:rsidR="00D96EFD" w:rsidRDefault="00D96EFD" w:rsidP="00D96EFD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lastRenderedPageBreak/>
        <w:t xml:space="preserve">Then we will divide the data into two parts – left and right and learn a linear regression on each part and continue till each “leaf node” of the tree gives us an RMSE below a threshold (specified by the user). </w:t>
      </w:r>
    </w:p>
    <w:p w14:paraId="6043144F" w14:textId="5E080B34" w:rsidR="00D96EFD" w:rsidRDefault="00D96EFD" w:rsidP="00D96EFD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The trick is in finding the right place to divide the range into two parts. </w:t>
      </w:r>
    </w:p>
    <w:p w14:paraId="75A2A11B" w14:textId="6A249EC9" w:rsidR="00D96EFD" w:rsidRDefault="00D96EFD" w:rsidP="00D96EFD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Exa</w:t>
      </w:r>
      <w:r w:rsidR="00BD33CC">
        <w:rPr>
          <w:sz w:val="22"/>
          <w:szCs w:val="22"/>
          <w:lang w:val="en-US"/>
        </w:rPr>
        <w:t xml:space="preserve">mple: </w:t>
      </w:r>
    </w:p>
    <w:p w14:paraId="19EC84A0" w14:textId="1ECE38EE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Let’s say the x axis is between -10 to 10. </w:t>
      </w:r>
    </w:p>
    <w:p w14:paraId="686AD1A8" w14:textId="7506DD01" w:rsidR="00BD33CC" w:rsidRDefault="001E0376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Let’s</w:t>
      </w:r>
      <w:r w:rsidR="00BD33CC">
        <w:rPr>
          <w:sz w:val="22"/>
          <w:szCs w:val="22"/>
          <w:lang w:val="en-US"/>
        </w:rPr>
        <w:t xml:space="preserve"> say we have generated 20000 data points in this range at equal intervals</w:t>
      </w:r>
    </w:p>
    <w:p w14:paraId="225C09B3" w14:textId="5B20E652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We can now try to divide this from [-10, a] and [a, 10]</w:t>
      </w:r>
    </w:p>
    <w:p w14:paraId="28E1DBAF" w14:textId="748BD00B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We can run a for loop over all possible a </w:t>
      </w:r>
      <w:proofErr w:type="gramStart"/>
      <w:r>
        <w:rPr>
          <w:sz w:val="22"/>
          <w:szCs w:val="22"/>
          <w:lang w:val="en-US"/>
        </w:rPr>
        <w:t>values</w:t>
      </w:r>
      <w:proofErr w:type="gramEnd"/>
      <w:r>
        <w:rPr>
          <w:sz w:val="22"/>
          <w:szCs w:val="22"/>
          <w:lang w:val="en-US"/>
        </w:rPr>
        <w:t xml:space="preserve"> from say -10 to +10</w:t>
      </w:r>
    </w:p>
    <w:p w14:paraId="37EC0D14" w14:textId="77777777" w:rsidR="001E0376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For each value of a, we learn a linear regression </w:t>
      </w:r>
    </w:p>
    <w:p w14:paraId="2A014CA9" w14:textId="235967B3" w:rsidR="00BD33CC" w:rsidRDefault="00BD33CC" w:rsidP="001E0376">
      <w:pPr>
        <w:pStyle w:val="ListParagraph"/>
        <w:numPr>
          <w:ilvl w:val="2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for the left part [-10, a] and right part [a, 10]</w:t>
      </w:r>
    </w:p>
    <w:p w14:paraId="05B79D9A" w14:textId="5352D653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Let n(</w:t>
      </w:r>
      <w:proofErr w:type="spellStart"/>
      <w:r>
        <w:rPr>
          <w:sz w:val="22"/>
          <w:szCs w:val="22"/>
          <w:lang w:val="en-US"/>
        </w:rPr>
        <w:t>left|a</w:t>
      </w:r>
      <w:proofErr w:type="spellEnd"/>
      <w:r>
        <w:rPr>
          <w:sz w:val="22"/>
          <w:szCs w:val="22"/>
          <w:lang w:val="en-US"/>
        </w:rPr>
        <w:t>) and n(</w:t>
      </w:r>
      <w:proofErr w:type="spellStart"/>
      <w:r>
        <w:rPr>
          <w:sz w:val="22"/>
          <w:szCs w:val="22"/>
          <w:lang w:val="en-US"/>
        </w:rPr>
        <w:t>right|a</w:t>
      </w:r>
      <w:proofErr w:type="spellEnd"/>
      <w:r>
        <w:rPr>
          <w:sz w:val="22"/>
          <w:szCs w:val="22"/>
          <w:lang w:val="en-US"/>
        </w:rPr>
        <w:t>) be the number of data points in the two parts</w:t>
      </w:r>
    </w:p>
    <w:p w14:paraId="384F9FFE" w14:textId="2D008444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Let </w:t>
      </w:r>
      <w:proofErr w:type="spell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</w:t>
      </w:r>
      <w:proofErr w:type="spellStart"/>
      <w:r>
        <w:rPr>
          <w:sz w:val="22"/>
          <w:szCs w:val="22"/>
          <w:lang w:val="en-US"/>
        </w:rPr>
        <w:t>left|a</w:t>
      </w:r>
      <w:proofErr w:type="spellEnd"/>
      <w:r>
        <w:rPr>
          <w:sz w:val="22"/>
          <w:szCs w:val="22"/>
          <w:lang w:val="en-US"/>
        </w:rPr>
        <w:t xml:space="preserve">) and </w:t>
      </w:r>
      <w:proofErr w:type="spell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</w:t>
      </w:r>
      <w:proofErr w:type="spellStart"/>
      <w:r>
        <w:rPr>
          <w:sz w:val="22"/>
          <w:szCs w:val="22"/>
          <w:lang w:val="en-US"/>
        </w:rPr>
        <w:t>right|a</w:t>
      </w:r>
      <w:proofErr w:type="spellEnd"/>
      <w:r>
        <w:rPr>
          <w:sz w:val="22"/>
          <w:szCs w:val="22"/>
          <w:lang w:val="en-US"/>
        </w:rPr>
        <w:t xml:space="preserve">) be the </w:t>
      </w:r>
      <w:proofErr w:type="spell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 xml:space="preserve"> of the two parts</w:t>
      </w:r>
    </w:p>
    <w:p w14:paraId="333AD2A0" w14:textId="2C88D077" w:rsidR="00BD33CC" w:rsidRP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Then </w:t>
      </w:r>
      <w:proofErr w:type="spell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a) = n(</w:t>
      </w:r>
      <w:proofErr w:type="spellStart"/>
      <w:r>
        <w:rPr>
          <w:sz w:val="22"/>
          <w:szCs w:val="22"/>
          <w:lang w:val="en-US"/>
        </w:rPr>
        <w:t>left|a</w:t>
      </w:r>
      <w:proofErr w:type="spellEnd"/>
      <w:r>
        <w:rPr>
          <w:sz w:val="22"/>
          <w:szCs w:val="22"/>
          <w:lang w:val="en-US"/>
        </w:rPr>
        <w:t xml:space="preserve">) * </w:t>
      </w:r>
      <w:proofErr w:type="spell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</w:t>
      </w:r>
      <w:proofErr w:type="spellStart"/>
      <w:r>
        <w:rPr>
          <w:sz w:val="22"/>
          <w:szCs w:val="22"/>
          <w:lang w:val="en-US"/>
        </w:rPr>
        <w:t>left|a</w:t>
      </w:r>
      <w:proofErr w:type="spellEnd"/>
      <w:r>
        <w:rPr>
          <w:sz w:val="22"/>
          <w:szCs w:val="22"/>
          <w:lang w:val="en-US"/>
        </w:rPr>
        <w:t>) + n(</w:t>
      </w:r>
      <w:proofErr w:type="spellStart"/>
      <w:r>
        <w:rPr>
          <w:sz w:val="22"/>
          <w:szCs w:val="22"/>
          <w:lang w:val="en-US"/>
        </w:rPr>
        <w:t>right|a</w:t>
      </w:r>
      <w:proofErr w:type="spellEnd"/>
      <w:r>
        <w:rPr>
          <w:sz w:val="22"/>
          <w:szCs w:val="22"/>
          <w:lang w:val="en-US"/>
        </w:rPr>
        <w:t xml:space="preserve">) * </w:t>
      </w:r>
      <w:proofErr w:type="spell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</w:t>
      </w:r>
      <w:proofErr w:type="spellStart"/>
      <w:r>
        <w:rPr>
          <w:sz w:val="22"/>
          <w:szCs w:val="22"/>
          <w:lang w:val="en-US"/>
        </w:rPr>
        <w:t>right|a</w:t>
      </w:r>
      <w:proofErr w:type="spellEnd"/>
      <w:r>
        <w:rPr>
          <w:sz w:val="22"/>
          <w:szCs w:val="22"/>
          <w:lang w:val="en-US"/>
        </w:rPr>
        <w:t>)</w:t>
      </w:r>
    </w:p>
    <w:p w14:paraId="701AF5EA" w14:textId="40A2E0F3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We find the value of a that gives the best partition of [-10, 10] </w:t>
      </w:r>
      <w:r w:rsidR="001E0376">
        <w:rPr>
          <w:sz w:val="22"/>
          <w:szCs w:val="22"/>
          <w:lang w:val="en-US"/>
        </w:rPr>
        <w:t xml:space="preserve">(min </w:t>
      </w:r>
      <w:proofErr w:type="spellStart"/>
      <w:r w:rsidR="001E0376">
        <w:rPr>
          <w:sz w:val="22"/>
          <w:szCs w:val="22"/>
          <w:lang w:val="en-US"/>
        </w:rPr>
        <w:t>rmse</w:t>
      </w:r>
      <w:proofErr w:type="spellEnd"/>
      <w:r w:rsidR="001E0376">
        <w:rPr>
          <w:sz w:val="22"/>
          <w:szCs w:val="22"/>
          <w:lang w:val="en-US"/>
        </w:rPr>
        <w:t xml:space="preserve">(a)) </w:t>
      </w:r>
      <w:r>
        <w:rPr>
          <w:sz w:val="22"/>
          <w:szCs w:val="22"/>
          <w:lang w:val="en-US"/>
        </w:rPr>
        <w:t xml:space="preserve">say A. </w:t>
      </w:r>
    </w:p>
    <w:p w14:paraId="11556378" w14:textId="0D17EE2C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We store the two linear regression models for [-10, A] and [A, 10]</w:t>
      </w:r>
    </w:p>
    <w:p w14:paraId="6A18CF8B" w14:textId="51801BE2" w:rsidR="00BD33CC" w:rsidRDefault="00BD33CC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Now we repeat the same exercise for each of the partitions to grow this further</w:t>
      </w:r>
    </w:p>
    <w:p w14:paraId="41536972" w14:textId="77777777" w:rsidR="0002411E" w:rsidRDefault="0002411E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If </w:t>
      </w:r>
      <w:proofErr w:type="spellStart"/>
      <w:proofErr w:type="gram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</w:t>
      </w:r>
      <w:proofErr w:type="gramEnd"/>
      <w:r>
        <w:rPr>
          <w:sz w:val="22"/>
          <w:szCs w:val="22"/>
          <w:lang w:val="en-US"/>
        </w:rPr>
        <w:t xml:space="preserve">[-10, A]) is &lt; </w:t>
      </w:r>
      <w:proofErr w:type="spellStart"/>
      <w:r>
        <w:rPr>
          <w:sz w:val="22"/>
          <w:szCs w:val="22"/>
          <w:lang w:val="en-US"/>
        </w:rPr>
        <w:t>rmse_threshold</w:t>
      </w:r>
      <w:proofErr w:type="spellEnd"/>
      <w:r>
        <w:rPr>
          <w:sz w:val="22"/>
          <w:szCs w:val="22"/>
          <w:lang w:val="en-US"/>
        </w:rPr>
        <w:t xml:space="preserve"> then</w:t>
      </w:r>
    </w:p>
    <w:p w14:paraId="3ABA95B4" w14:textId="4D17AA96" w:rsidR="0002411E" w:rsidRDefault="0002411E" w:rsidP="0002411E">
      <w:pPr>
        <w:pStyle w:val="ListParagraph"/>
        <w:numPr>
          <w:ilvl w:val="2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we stop growing otherwise we call </w:t>
      </w:r>
      <w:proofErr w:type="gramStart"/>
      <w:r>
        <w:rPr>
          <w:sz w:val="22"/>
          <w:szCs w:val="22"/>
          <w:lang w:val="en-US"/>
        </w:rPr>
        <w:t>LLE(</w:t>
      </w:r>
      <w:proofErr w:type="gramEnd"/>
      <w:r w:rsidR="00B4193D">
        <w:rPr>
          <w:sz w:val="22"/>
          <w:szCs w:val="22"/>
          <w:lang w:val="en-US"/>
        </w:rPr>
        <w:t>…, -10, A</w:t>
      </w:r>
      <w:r>
        <w:rPr>
          <w:sz w:val="22"/>
          <w:szCs w:val="22"/>
          <w:lang w:val="en-US"/>
        </w:rPr>
        <w:t>) again with this range.</w:t>
      </w:r>
    </w:p>
    <w:p w14:paraId="07A710A1" w14:textId="5BC650B6" w:rsidR="00BF3482" w:rsidRDefault="00BF3482" w:rsidP="00BF3482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If </w:t>
      </w:r>
      <w:proofErr w:type="spellStart"/>
      <w:proofErr w:type="gramStart"/>
      <w:r>
        <w:rPr>
          <w:sz w:val="22"/>
          <w:szCs w:val="22"/>
          <w:lang w:val="en-US"/>
        </w:rPr>
        <w:t>rmse</w:t>
      </w:r>
      <w:proofErr w:type="spellEnd"/>
      <w:r>
        <w:rPr>
          <w:sz w:val="22"/>
          <w:szCs w:val="22"/>
          <w:lang w:val="en-US"/>
        </w:rPr>
        <w:t>(</w:t>
      </w:r>
      <w:proofErr w:type="gramEnd"/>
      <w:r>
        <w:rPr>
          <w:sz w:val="22"/>
          <w:szCs w:val="22"/>
          <w:lang w:val="en-US"/>
        </w:rPr>
        <w:t xml:space="preserve">A, 10) &lt; </w:t>
      </w:r>
      <w:proofErr w:type="spellStart"/>
      <w:r>
        <w:rPr>
          <w:sz w:val="22"/>
          <w:szCs w:val="22"/>
          <w:lang w:val="en-US"/>
        </w:rPr>
        <w:t>rmse_threshold</w:t>
      </w:r>
      <w:proofErr w:type="spellEnd"/>
      <w:r>
        <w:rPr>
          <w:sz w:val="22"/>
          <w:szCs w:val="22"/>
          <w:lang w:val="en-US"/>
        </w:rPr>
        <w:t xml:space="preserve"> then</w:t>
      </w:r>
    </w:p>
    <w:p w14:paraId="6213301B" w14:textId="1FF819A1" w:rsidR="00BF3482" w:rsidRDefault="00BF3482" w:rsidP="00BF3482">
      <w:pPr>
        <w:pStyle w:val="ListParagraph"/>
        <w:numPr>
          <w:ilvl w:val="2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We stop growing otherwise we call </w:t>
      </w:r>
      <w:proofErr w:type="gramStart"/>
      <w:r>
        <w:rPr>
          <w:sz w:val="22"/>
          <w:szCs w:val="22"/>
          <w:lang w:val="en-US"/>
        </w:rPr>
        <w:t>LLE(</w:t>
      </w:r>
      <w:proofErr w:type="gramEnd"/>
      <w:r w:rsidR="00B4193D">
        <w:rPr>
          <w:sz w:val="22"/>
          <w:szCs w:val="22"/>
          <w:lang w:val="en-US"/>
        </w:rPr>
        <w:t>… A, 10</w:t>
      </w:r>
      <w:r>
        <w:rPr>
          <w:sz w:val="22"/>
          <w:szCs w:val="22"/>
          <w:lang w:val="en-US"/>
        </w:rPr>
        <w:t>) again with this range</w:t>
      </w:r>
      <w:r w:rsidR="0028343A">
        <w:rPr>
          <w:sz w:val="22"/>
          <w:szCs w:val="22"/>
          <w:lang w:val="en-US"/>
        </w:rPr>
        <w:t>.</w:t>
      </w:r>
    </w:p>
    <w:p w14:paraId="348D4800" w14:textId="77777777" w:rsidR="00492EA0" w:rsidRPr="00511621" w:rsidRDefault="00492EA0" w:rsidP="00511621">
      <w:pPr>
        <w:rPr>
          <w:sz w:val="22"/>
          <w:szCs w:val="22"/>
          <w:lang w:val="en-US"/>
        </w:rPr>
      </w:pPr>
    </w:p>
    <w:p w14:paraId="6782DF16" w14:textId="20DCB9A9" w:rsidR="005A7C69" w:rsidRDefault="00BD33CC" w:rsidP="005A7C69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B4193D">
        <w:rPr>
          <w:b/>
          <w:bCs/>
          <w:sz w:val="22"/>
          <w:szCs w:val="22"/>
          <w:lang w:val="en-US"/>
        </w:rPr>
        <w:t>Dataset</w:t>
      </w:r>
      <w:r>
        <w:rPr>
          <w:sz w:val="22"/>
          <w:szCs w:val="22"/>
          <w:lang w:val="en-US"/>
        </w:rPr>
        <w:t xml:space="preserve">: We will </w:t>
      </w:r>
      <w:r w:rsidR="00B4193D">
        <w:rPr>
          <w:sz w:val="22"/>
          <w:szCs w:val="22"/>
          <w:lang w:val="en-US"/>
        </w:rPr>
        <w:t>learn the local linear embedding for the following function:</w:t>
      </w:r>
    </w:p>
    <w:p w14:paraId="4ECB45FD" w14:textId="17313628" w:rsidR="00B4193D" w:rsidRDefault="0056598D" w:rsidP="00B4193D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hyperlink r:id="rId10" w:history="1">
        <w:r w:rsidR="00B4193D" w:rsidRPr="007A6772">
          <w:rPr>
            <w:rStyle w:val="Hyperlink"/>
            <w:sz w:val="22"/>
            <w:szCs w:val="22"/>
            <w:lang w:val="en-US"/>
          </w:rPr>
          <w:t>https://en.wikipedia.org/wiki/Ricker_wavelet</w:t>
        </w:r>
      </w:hyperlink>
    </w:p>
    <w:p w14:paraId="000CA9F9" w14:textId="6F99D437" w:rsidR="00B4193D" w:rsidRPr="00D96EFD" w:rsidRDefault="00B4193D" w:rsidP="00B4193D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The code to generate this data is given here:</w:t>
      </w:r>
    </w:p>
    <w:p w14:paraId="6B2CC539" w14:textId="6DF90573" w:rsidR="005A7C69" w:rsidRDefault="0056598D" w:rsidP="00BD33CC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hyperlink r:id="rId11" w:history="1">
        <w:r w:rsidR="00D124E7" w:rsidRPr="007A6772">
          <w:rPr>
            <w:rStyle w:val="Hyperlink"/>
            <w:sz w:val="22"/>
            <w:szCs w:val="22"/>
            <w:lang w:val="en-US"/>
          </w:rPr>
          <w:t>http://www.southampton.ac.uk/~fangohr/training/python/snippets/lecture09/mexhat-numpy.py</w:t>
        </w:r>
      </w:hyperlink>
    </w:p>
    <w:p w14:paraId="055307E3" w14:textId="34DB2ACE" w:rsidR="00DE7835" w:rsidRPr="00D96EFD" w:rsidRDefault="00DE7835" w:rsidP="00DE7835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Generate this data once and plot it y against x and see if you get the same curve. </w:t>
      </w:r>
    </w:p>
    <w:p w14:paraId="41834F9A" w14:textId="77777777" w:rsidR="00D404A6" w:rsidRDefault="00D404A6" w:rsidP="00D404A6">
      <w:pPr>
        <w:pStyle w:val="ListParagraph"/>
        <w:rPr>
          <w:sz w:val="22"/>
          <w:szCs w:val="22"/>
          <w:lang w:val="en-US"/>
        </w:rPr>
      </w:pPr>
    </w:p>
    <w:p w14:paraId="3BE18D0D" w14:textId="001EE61F" w:rsidR="005A7C69" w:rsidRDefault="00C2169C" w:rsidP="005A7C69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C2169C">
        <w:rPr>
          <w:b/>
          <w:bCs/>
          <w:sz w:val="22"/>
          <w:szCs w:val="22"/>
          <w:lang w:val="en-US"/>
        </w:rPr>
        <w:t>[9 points]</w:t>
      </w:r>
      <w:r>
        <w:rPr>
          <w:sz w:val="22"/>
          <w:szCs w:val="22"/>
          <w:lang w:val="en-US"/>
        </w:rPr>
        <w:t xml:space="preserve"> </w:t>
      </w:r>
      <w:r w:rsidR="00D124E7">
        <w:rPr>
          <w:sz w:val="22"/>
          <w:szCs w:val="22"/>
          <w:lang w:val="en-US"/>
        </w:rPr>
        <w:t>Write a function to train such a local linear regression model recursively</w:t>
      </w:r>
    </w:p>
    <w:p w14:paraId="2D634A73" w14:textId="591FC2DE" w:rsidR="00D124E7" w:rsidRDefault="00D124E7" w:rsidP="00D124E7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[</w:t>
      </w:r>
      <w:proofErr w:type="spellStart"/>
      <w:r>
        <w:rPr>
          <w:sz w:val="22"/>
          <w:szCs w:val="22"/>
          <w:lang w:val="en-US"/>
        </w:rPr>
        <w:t>best_model</w:t>
      </w:r>
      <w:proofErr w:type="spellEnd"/>
      <w:r>
        <w:rPr>
          <w:sz w:val="22"/>
          <w:szCs w:val="22"/>
          <w:lang w:val="en-US"/>
        </w:rPr>
        <w:t xml:space="preserve">, </w:t>
      </w:r>
      <w:proofErr w:type="spellStart"/>
      <w:r>
        <w:rPr>
          <w:sz w:val="22"/>
          <w:szCs w:val="22"/>
          <w:lang w:val="en-US"/>
        </w:rPr>
        <w:t>best_partition</w:t>
      </w:r>
      <w:proofErr w:type="spellEnd"/>
      <w:r>
        <w:rPr>
          <w:sz w:val="22"/>
          <w:szCs w:val="22"/>
          <w:lang w:val="en-US"/>
        </w:rPr>
        <w:t xml:space="preserve">] </w:t>
      </w:r>
      <w:r w:rsidR="000B2C77">
        <w:rPr>
          <w:sz w:val="22"/>
          <w:szCs w:val="22"/>
          <w:lang w:val="en-US"/>
        </w:rPr>
        <w:t xml:space="preserve">= </w:t>
      </w:r>
      <w:proofErr w:type="gramStart"/>
      <w:r w:rsidRPr="00D404A6">
        <w:rPr>
          <w:b/>
          <w:bCs/>
          <w:sz w:val="22"/>
          <w:szCs w:val="22"/>
          <w:lang w:val="en-US"/>
        </w:rPr>
        <w:t>LLE</w:t>
      </w:r>
      <w:r>
        <w:rPr>
          <w:sz w:val="22"/>
          <w:szCs w:val="22"/>
          <w:lang w:val="en-US"/>
        </w:rPr>
        <w:t>(</w:t>
      </w:r>
      <w:proofErr w:type="spellStart"/>
      <w:proofErr w:type="gramEnd"/>
      <w:r>
        <w:rPr>
          <w:sz w:val="22"/>
          <w:szCs w:val="22"/>
          <w:lang w:val="en-US"/>
        </w:rPr>
        <w:t>xy_dataset</w:t>
      </w:r>
      <w:proofErr w:type="spellEnd"/>
      <w:r>
        <w:rPr>
          <w:sz w:val="22"/>
          <w:szCs w:val="22"/>
          <w:lang w:val="en-US"/>
        </w:rPr>
        <w:t xml:space="preserve">, </w:t>
      </w:r>
      <w:proofErr w:type="spellStart"/>
      <w:r>
        <w:rPr>
          <w:sz w:val="22"/>
          <w:szCs w:val="22"/>
          <w:lang w:val="en-US"/>
        </w:rPr>
        <w:t>min_x</w:t>
      </w:r>
      <w:proofErr w:type="spellEnd"/>
      <w:r>
        <w:rPr>
          <w:sz w:val="22"/>
          <w:szCs w:val="22"/>
          <w:lang w:val="en-US"/>
        </w:rPr>
        <w:t xml:space="preserve">, </w:t>
      </w:r>
      <w:proofErr w:type="spellStart"/>
      <w:r>
        <w:rPr>
          <w:sz w:val="22"/>
          <w:szCs w:val="22"/>
          <w:lang w:val="en-US"/>
        </w:rPr>
        <w:t>max_x</w:t>
      </w:r>
      <w:proofErr w:type="spellEnd"/>
      <w:r w:rsidR="0045662F">
        <w:rPr>
          <w:sz w:val="22"/>
          <w:szCs w:val="22"/>
          <w:lang w:val="en-US"/>
        </w:rPr>
        <w:t xml:space="preserve">, </w:t>
      </w:r>
      <w:proofErr w:type="spellStart"/>
      <w:r w:rsidR="0045662F">
        <w:rPr>
          <w:sz w:val="22"/>
          <w:szCs w:val="22"/>
          <w:lang w:val="en-US"/>
        </w:rPr>
        <w:t>rmse_threshold</w:t>
      </w:r>
      <w:proofErr w:type="spellEnd"/>
      <w:r>
        <w:rPr>
          <w:sz w:val="22"/>
          <w:szCs w:val="22"/>
          <w:lang w:val="en-US"/>
        </w:rPr>
        <w:t>)</w:t>
      </w:r>
    </w:p>
    <w:p w14:paraId="241F5FB2" w14:textId="4ED1A678" w:rsidR="008859DF" w:rsidRDefault="008859DF" w:rsidP="00D124E7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Store this model so you now where it is in the tree structure</w:t>
      </w:r>
    </w:p>
    <w:p w14:paraId="5BEC36D6" w14:textId="4659FB83" w:rsidR="0045662F" w:rsidRDefault="0045662F" w:rsidP="00D124E7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rmse_threshold</w:t>
      </w:r>
      <w:proofErr w:type="spellEnd"/>
      <w:r>
        <w:rPr>
          <w:sz w:val="22"/>
          <w:szCs w:val="22"/>
          <w:lang w:val="en-US"/>
        </w:rPr>
        <w:t xml:space="preserve"> determines how deep you go – it’s a hyper-parameter</w:t>
      </w:r>
    </w:p>
    <w:p w14:paraId="4EF739B8" w14:textId="77777777" w:rsidR="00C2169C" w:rsidRDefault="00C2169C" w:rsidP="008859DF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</w:p>
    <w:p w14:paraId="469D5A88" w14:textId="0C024AAB" w:rsidR="008859DF" w:rsidRDefault="008859DF" w:rsidP="008859DF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lastRenderedPageBreak/>
        <w:t xml:space="preserve">Note: Ultimately you don’t need all intermediate models, you just need final models: </w:t>
      </w:r>
    </w:p>
    <w:p w14:paraId="6726682E" w14:textId="672CF8ED" w:rsidR="008859DF" w:rsidRDefault="008859DF" w:rsidP="008859DF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Min_x</w:t>
      </w:r>
      <w:proofErr w:type="spellEnd"/>
      <w:r>
        <w:rPr>
          <w:sz w:val="22"/>
          <w:szCs w:val="22"/>
          <w:lang w:val="en-US"/>
        </w:rPr>
        <w:t xml:space="preserve"> and </w:t>
      </w:r>
      <w:proofErr w:type="spellStart"/>
      <w:r>
        <w:rPr>
          <w:sz w:val="22"/>
          <w:szCs w:val="22"/>
          <w:lang w:val="en-US"/>
        </w:rPr>
        <w:t>Max_x</w:t>
      </w:r>
      <w:proofErr w:type="spellEnd"/>
      <w:r>
        <w:rPr>
          <w:sz w:val="22"/>
          <w:szCs w:val="22"/>
          <w:lang w:val="en-US"/>
        </w:rPr>
        <w:t xml:space="preserve"> value for each model</w:t>
      </w:r>
    </w:p>
    <w:p w14:paraId="4356934F" w14:textId="3F9DE99E" w:rsidR="008859DF" w:rsidRDefault="008859DF" w:rsidP="008859DF">
      <w:pPr>
        <w:pStyle w:val="ListParagraph"/>
        <w:numPr>
          <w:ilvl w:val="1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Linear coefficients for each model</w:t>
      </w:r>
    </w:p>
    <w:p w14:paraId="048E3E3C" w14:textId="77777777" w:rsidR="00C2169C" w:rsidRDefault="00C2169C" w:rsidP="00C2169C">
      <w:pPr>
        <w:pStyle w:val="ListParagraph"/>
        <w:rPr>
          <w:sz w:val="22"/>
          <w:szCs w:val="22"/>
          <w:lang w:val="en-US"/>
        </w:rPr>
      </w:pPr>
    </w:p>
    <w:p w14:paraId="2995106E" w14:textId="3C6EDFD8" w:rsidR="008859DF" w:rsidRDefault="008859DF" w:rsidP="0045662F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When we get a new data point, we first check which model it should go to</w:t>
      </w:r>
      <w:r w:rsidR="0045662F">
        <w:rPr>
          <w:sz w:val="22"/>
          <w:szCs w:val="22"/>
          <w:lang w:val="en-US"/>
        </w:rPr>
        <w:t xml:space="preserve"> </w:t>
      </w:r>
      <w:proofErr w:type="spellStart"/>
      <w:r w:rsidR="0045662F">
        <w:rPr>
          <w:sz w:val="22"/>
          <w:szCs w:val="22"/>
          <w:lang w:val="en-US"/>
        </w:rPr>
        <w:t>based</w:t>
      </w:r>
      <w:proofErr w:type="spellEnd"/>
      <w:r w:rsidR="0045662F">
        <w:rPr>
          <w:sz w:val="22"/>
          <w:szCs w:val="22"/>
          <w:lang w:val="en-US"/>
        </w:rPr>
        <w:t xml:space="preserve"> on its x value (and the </w:t>
      </w:r>
      <w:proofErr w:type="spellStart"/>
      <w:r w:rsidR="0045662F">
        <w:rPr>
          <w:sz w:val="22"/>
          <w:szCs w:val="22"/>
          <w:lang w:val="en-US"/>
        </w:rPr>
        <w:t>Min_x</w:t>
      </w:r>
      <w:proofErr w:type="spellEnd"/>
      <w:r w:rsidR="0045662F">
        <w:rPr>
          <w:sz w:val="22"/>
          <w:szCs w:val="22"/>
          <w:lang w:val="en-US"/>
        </w:rPr>
        <w:t xml:space="preserve">, </w:t>
      </w:r>
      <w:proofErr w:type="spellStart"/>
      <w:r w:rsidR="0045662F">
        <w:rPr>
          <w:sz w:val="22"/>
          <w:szCs w:val="22"/>
          <w:lang w:val="en-US"/>
        </w:rPr>
        <w:t>Max_x</w:t>
      </w:r>
      <w:proofErr w:type="spellEnd"/>
      <w:r w:rsidR="0045662F">
        <w:rPr>
          <w:sz w:val="22"/>
          <w:szCs w:val="22"/>
          <w:lang w:val="en-US"/>
        </w:rPr>
        <w:t xml:space="preserve"> of each model) and then estimate the y value based on the selected linear model. </w:t>
      </w:r>
    </w:p>
    <w:p w14:paraId="7ECD7704" w14:textId="77777777" w:rsidR="00D6076C" w:rsidRDefault="00D6076C" w:rsidP="00D6076C">
      <w:pPr>
        <w:pStyle w:val="ListParagraph"/>
        <w:rPr>
          <w:sz w:val="22"/>
          <w:szCs w:val="22"/>
          <w:lang w:val="en-US"/>
        </w:rPr>
      </w:pPr>
    </w:p>
    <w:p w14:paraId="67F937D9" w14:textId="677E9956" w:rsidR="0045662F" w:rsidRDefault="00CB1145" w:rsidP="0045662F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D6076C">
        <w:rPr>
          <w:b/>
          <w:bCs/>
          <w:sz w:val="22"/>
          <w:szCs w:val="22"/>
          <w:lang w:val="en-US"/>
        </w:rPr>
        <w:t xml:space="preserve">[5 points] </w:t>
      </w:r>
      <w:r w:rsidR="0045662F">
        <w:rPr>
          <w:sz w:val="22"/>
          <w:szCs w:val="22"/>
          <w:lang w:val="en-US"/>
        </w:rPr>
        <w:t xml:space="preserve">Write a function to predict the y value for a given input using the above structure. </w:t>
      </w:r>
    </w:p>
    <w:p w14:paraId="1066CE9E" w14:textId="77777777" w:rsidR="00E41225" w:rsidRDefault="00E41225" w:rsidP="00E41225">
      <w:pPr>
        <w:pStyle w:val="ListParagraph"/>
        <w:rPr>
          <w:sz w:val="22"/>
          <w:szCs w:val="22"/>
          <w:lang w:val="en-US"/>
        </w:rPr>
      </w:pPr>
    </w:p>
    <w:p w14:paraId="6754A1FF" w14:textId="0FA4B2BD" w:rsidR="0045662F" w:rsidRPr="0098391F" w:rsidRDefault="00E41225" w:rsidP="0045662F">
      <w:pPr>
        <w:pStyle w:val="ListParagraph"/>
        <w:numPr>
          <w:ilvl w:val="0"/>
          <w:numId w:val="4"/>
        </w:numPr>
        <w:rPr>
          <w:sz w:val="22"/>
          <w:szCs w:val="22"/>
          <w:lang w:val="en-US"/>
        </w:rPr>
      </w:pPr>
      <w:r w:rsidRPr="00D6076C">
        <w:rPr>
          <w:b/>
          <w:bCs/>
          <w:sz w:val="22"/>
          <w:szCs w:val="22"/>
          <w:lang w:val="en-US"/>
        </w:rPr>
        <w:t xml:space="preserve">[6 points] </w:t>
      </w:r>
      <w:r w:rsidR="00710536">
        <w:rPr>
          <w:sz w:val="22"/>
          <w:szCs w:val="22"/>
          <w:lang w:val="en-US"/>
        </w:rPr>
        <w:t xml:space="preserve">Play with it to see how </w:t>
      </w:r>
      <w:proofErr w:type="spellStart"/>
      <w:r w:rsidR="00710536">
        <w:rPr>
          <w:sz w:val="22"/>
          <w:szCs w:val="22"/>
          <w:lang w:val="en-US"/>
        </w:rPr>
        <w:t>rmse_threshold</w:t>
      </w:r>
      <w:proofErr w:type="spellEnd"/>
      <w:r w:rsidR="00710536">
        <w:rPr>
          <w:sz w:val="22"/>
          <w:szCs w:val="22"/>
          <w:lang w:val="en-US"/>
        </w:rPr>
        <w:t xml:space="preserve"> affects the “number of linear models” you get.</w:t>
      </w:r>
    </w:p>
    <w:p w14:paraId="48E10E1A" w14:textId="77777777" w:rsidR="0045662F" w:rsidRPr="0045662F" w:rsidRDefault="0045662F" w:rsidP="0045662F">
      <w:pPr>
        <w:rPr>
          <w:sz w:val="22"/>
          <w:szCs w:val="22"/>
          <w:lang w:val="en-US"/>
        </w:rPr>
      </w:pPr>
    </w:p>
    <w:p w14:paraId="5F01500D" w14:textId="77777777" w:rsidR="00BF5D05" w:rsidRPr="00BF5D05" w:rsidRDefault="00BF5D05" w:rsidP="00BF5D05">
      <w:pPr>
        <w:rPr>
          <w:b/>
          <w:bCs/>
          <w:sz w:val="32"/>
          <w:szCs w:val="32"/>
          <w:lang w:val="en-US"/>
        </w:rPr>
      </w:pPr>
    </w:p>
    <w:p w14:paraId="53328502" w14:textId="77777777" w:rsidR="00E04E50" w:rsidRPr="006643FC" w:rsidRDefault="00E04E50" w:rsidP="006643FC">
      <w:pPr>
        <w:rPr>
          <w:lang w:val="en-US"/>
        </w:rPr>
      </w:pPr>
    </w:p>
    <w:sectPr w:rsidR="00E04E50" w:rsidRPr="00664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8273B"/>
    <w:multiLevelType w:val="hybridMultilevel"/>
    <w:tmpl w:val="7F8CABCC"/>
    <w:lvl w:ilvl="0" w:tplc="47A027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F5E9F"/>
    <w:multiLevelType w:val="hybridMultilevel"/>
    <w:tmpl w:val="BDAC0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5583E"/>
    <w:multiLevelType w:val="hybridMultilevel"/>
    <w:tmpl w:val="F906E2DA"/>
    <w:lvl w:ilvl="0" w:tplc="47A027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B548EB"/>
    <w:multiLevelType w:val="hybridMultilevel"/>
    <w:tmpl w:val="175A45C0"/>
    <w:lvl w:ilvl="0" w:tplc="47A027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FA1C36"/>
    <w:multiLevelType w:val="hybridMultilevel"/>
    <w:tmpl w:val="C7489C32"/>
    <w:lvl w:ilvl="0" w:tplc="47A027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162185"/>
    <w:multiLevelType w:val="hybridMultilevel"/>
    <w:tmpl w:val="5C6859FE"/>
    <w:lvl w:ilvl="0" w:tplc="47A027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2D457A"/>
    <w:multiLevelType w:val="hybridMultilevel"/>
    <w:tmpl w:val="1BC6F380"/>
    <w:lvl w:ilvl="0" w:tplc="47A027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4911EB"/>
    <w:multiLevelType w:val="hybridMultilevel"/>
    <w:tmpl w:val="BDAC08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7Q0MDA0NDIzNjdR0lEKTi0uzszPAykwrAUAEiCTyCwAAAA="/>
  </w:docVars>
  <w:rsids>
    <w:rsidRoot w:val="0093080A"/>
    <w:rsid w:val="00021557"/>
    <w:rsid w:val="00023156"/>
    <w:rsid w:val="0002411E"/>
    <w:rsid w:val="000354D3"/>
    <w:rsid w:val="00046437"/>
    <w:rsid w:val="000B2C77"/>
    <w:rsid w:val="00191E56"/>
    <w:rsid w:val="001E0376"/>
    <w:rsid w:val="00205209"/>
    <w:rsid w:val="00210E8E"/>
    <w:rsid w:val="0028343A"/>
    <w:rsid w:val="002D3F14"/>
    <w:rsid w:val="00370CB2"/>
    <w:rsid w:val="00391C69"/>
    <w:rsid w:val="0045662F"/>
    <w:rsid w:val="00492EA0"/>
    <w:rsid w:val="004B32AE"/>
    <w:rsid w:val="004D7595"/>
    <w:rsid w:val="00511621"/>
    <w:rsid w:val="00537816"/>
    <w:rsid w:val="00564603"/>
    <w:rsid w:val="0056598D"/>
    <w:rsid w:val="00584515"/>
    <w:rsid w:val="00590853"/>
    <w:rsid w:val="005A7C69"/>
    <w:rsid w:val="005B0F38"/>
    <w:rsid w:val="005C36BA"/>
    <w:rsid w:val="00661C51"/>
    <w:rsid w:val="006643FC"/>
    <w:rsid w:val="006D7C81"/>
    <w:rsid w:val="00710536"/>
    <w:rsid w:val="00812D8C"/>
    <w:rsid w:val="008859DF"/>
    <w:rsid w:val="008E5EEE"/>
    <w:rsid w:val="0093080A"/>
    <w:rsid w:val="0095504C"/>
    <w:rsid w:val="0096193C"/>
    <w:rsid w:val="0098391F"/>
    <w:rsid w:val="009C6909"/>
    <w:rsid w:val="009E4B7D"/>
    <w:rsid w:val="00A24198"/>
    <w:rsid w:val="00A75B3F"/>
    <w:rsid w:val="00B4193D"/>
    <w:rsid w:val="00BD33CC"/>
    <w:rsid w:val="00BF3482"/>
    <w:rsid w:val="00BF5D05"/>
    <w:rsid w:val="00C2169C"/>
    <w:rsid w:val="00C7116B"/>
    <w:rsid w:val="00CB1145"/>
    <w:rsid w:val="00CE76DF"/>
    <w:rsid w:val="00D124E7"/>
    <w:rsid w:val="00D404A6"/>
    <w:rsid w:val="00D6076C"/>
    <w:rsid w:val="00D736C6"/>
    <w:rsid w:val="00D96EFD"/>
    <w:rsid w:val="00DE3404"/>
    <w:rsid w:val="00DE7835"/>
    <w:rsid w:val="00E04E50"/>
    <w:rsid w:val="00E41225"/>
    <w:rsid w:val="00FE2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2DC3B"/>
  <w15:chartTrackingRefBased/>
  <w15:docId w15:val="{3378E33D-6650-0848-A44F-78CC0909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80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643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3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64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3F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711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659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nishan192/letterrecognition-using-sv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nishan192/letterrecognition-using-sv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nishan192/letterrecognition-using-svm" TargetMode="External"/><Relationship Id="rId11" Type="http://schemas.openxmlformats.org/officeDocument/2006/relationships/hyperlink" Target="http://www.southampton.ac.uk/~fangohr/training/python/snippets/lecture09/mexhat-numpy.py" TargetMode="External"/><Relationship Id="rId5" Type="http://schemas.openxmlformats.org/officeDocument/2006/relationships/hyperlink" Target="https://www.kaggle.com/c/digit-recognizer" TargetMode="External"/><Relationship Id="rId10" Type="http://schemas.openxmlformats.org/officeDocument/2006/relationships/hyperlink" Target="https://en.wikipedia.org/wiki/Ricker_wavel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Binary_search_tr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esh Kumar</dc:creator>
  <cp:keywords/>
  <dc:description/>
  <cp:lastModifiedBy>Gokul SKumar</cp:lastModifiedBy>
  <cp:revision>51</cp:revision>
  <dcterms:created xsi:type="dcterms:W3CDTF">2021-07-29T13:32:00Z</dcterms:created>
  <dcterms:modified xsi:type="dcterms:W3CDTF">2021-08-03T11:02:00Z</dcterms:modified>
</cp:coreProperties>
</file>